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2E1AED" w14:textId="77777777" w:rsidR="00C3561C" w:rsidRPr="006E64FB" w:rsidRDefault="002E1F40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sz w:val="22"/>
          <w:szCs w:val="22"/>
        </w:rPr>
        <w:t xml:space="preserve"> </w:t>
      </w:r>
      <w:r w:rsidR="00C3561C" w:rsidRPr="006E64FB">
        <w:rPr>
          <w:rFonts w:ascii="Cambria" w:hAnsi="Cambria" w:cs="Tahoma"/>
          <w:b/>
          <w:noProof/>
          <w:sz w:val="22"/>
          <w:szCs w:val="22"/>
        </w:rPr>
        <w:drawing>
          <wp:inline distT="0" distB="0" distL="0" distR="0" wp14:anchorId="1E8264E0" wp14:editId="0B64AFC8">
            <wp:extent cx="4463415" cy="852766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ofL - NI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415" cy="852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BBF61" w14:textId="77777777" w:rsidR="00C3561C" w:rsidRPr="006E64FB" w:rsidRDefault="00C3561C" w:rsidP="00C3561C">
      <w:pPr>
        <w:jc w:val="center"/>
        <w:rPr>
          <w:rFonts w:ascii="Cambria" w:hAnsi="Cambria" w:cs="Tahoma"/>
          <w:sz w:val="22"/>
          <w:szCs w:val="22"/>
        </w:rPr>
      </w:pPr>
    </w:p>
    <w:p w14:paraId="7A79B870" w14:textId="77777777" w:rsidR="00C3561C" w:rsidRPr="006E64FB" w:rsidRDefault="00C3561C" w:rsidP="00F021B4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</w:rPr>
        <w:t>AGENDA</w:t>
      </w:r>
      <w:r w:rsidR="00F021B4" w:rsidRPr="006E64FB">
        <w:rPr>
          <w:rFonts w:ascii="Cambria" w:hAnsi="Cambria" w:cs="Tahoma"/>
          <w:b/>
        </w:rPr>
        <w:br/>
      </w:r>
      <w:r w:rsidRPr="006E64FB">
        <w:rPr>
          <w:rFonts w:ascii="Cambria" w:hAnsi="Cambria" w:cs="Tahoma"/>
          <w:b/>
        </w:rPr>
        <w:t>Session #</w:t>
      </w:r>
      <w:r w:rsidR="001E4082">
        <w:rPr>
          <w:rFonts w:ascii="Cambria" w:hAnsi="Cambria" w:cs="Tahoma"/>
          <w:b/>
        </w:rPr>
        <w:t>7</w:t>
      </w:r>
    </w:p>
    <w:p w14:paraId="2AA5967A" w14:textId="77777777" w:rsidR="00C3561C" w:rsidRPr="006E64FB" w:rsidRDefault="001E4082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sz w:val="22"/>
          <w:szCs w:val="22"/>
        </w:rPr>
        <w:t>March 14</w:t>
      </w:r>
      <w:r w:rsidR="00091E65" w:rsidRPr="006E64FB">
        <w:rPr>
          <w:rFonts w:ascii="Cambria" w:hAnsi="Cambria" w:cs="Tahoma"/>
          <w:b/>
          <w:sz w:val="22"/>
          <w:szCs w:val="22"/>
        </w:rPr>
        <w:t>, 201</w:t>
      </w:r>
      <w:r>
        <w:rPr>
          <w:rFonts w:ascii="Cambria" w:hAnsi="Cambria" w:cs="Tahoma"/>
          <w:b/>
          <w:sz w:val="22"/>
          <w:szCs w:val="22"/>
        </w:rPr>
        <w:t>9</w:t>
      </w:r>
    </w:p>
    <w:p w14:paraId="2D8A8E7A" w14:textId="77777777" w:rsidR="00C3561C" w:rsidRPr="006E64FB" w:rsidRDefault="00C3561C" w:rsidP="00C3561C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  <w:sz w:val="22"/>
          <w:szCs w:val="22"/>
        </w:rPr>
        <w:t>6:00 – 8:30 PM</w:t>
      </w:r>
    </w:p>
    <w:p w14:paraId="3788B517" w14:textId="77777777" w:rsidR="005A5DF2" w:rsidRDefault="005A5DF2" w:rsidP="006E64FB">
      <w:pPr>
        <w:rPr>
          <w:rFonts w:ascii="Cambria" w:hAnsi="Cambria" w:cs="Tahoma"/>
        </w:rPr>
      </w:pPr>
    </w:p>
    <w:p w14:paraId="1297F3DF" w14:textId="77777777" w:rsidR="00C3561C" w:rsidRPr="006E64FB" w:rsidRDefault="006E64FB" w:rsidP="006E64FB">
      <w:pPr>
        <w:rPr>
          <w:rFonts w:ascii="Cambria" w:hAnsi="Cambria"/>
          <w:b/>
        </w:rPr>
      </w:pPr>
      <w:r w:rsidRPr="006E64FB">
        <w:rPr>
          <w:rFonts w:ascii="Cambria" w:hAnsi="Cambria"/>
          <w:b/>
        </w:rPr>
        <w:t>Check-In</w:t>
      </w:r>
    </w:p>
    <w:p w14:paraId="6A73748C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Sign in</w:t>
      </w:r>
    </w:p>
    <w:p w14:paraId="6A4B0416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Pick up handouts</w:t>
      </w:r>
    </w:p>
    <w:p w14:paraId="5AE8A90A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Find nametag – that’s your table for the night</w:t>
      </w:r>
    </w:p>
    <w:p w14:paraId="2AA9D7CD" w14:textId="77777777" w:rsidR="00C3561C" w:rsidRPr="006E64FB" w:rsidRDefault="00C3561C" w:rsidP="006E64FB">
      <w:pPr>
        <w:rPr>
          <w:rFonts w:ascii="Cambria" w:hAnsi="Cambria"/>
        </w:rPr>
      </w:pPr>
    </w:p>
    <w:p w14:paraId="50C88DEB" w14:textId="77777777" w:rsidR="00B5634B" w:rsidRDefault="00B5634B" w:rsidP="006E64FB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Welcome and Opening Remarks</w:t>
      </w:r>
    </w:p>
    <w:p w14:paraId="38F93DEC" w14:textId="77777777" w:rsidR="00E14412" w:rsidRPr="00AF28DD" w:rsidRDefault="001E4082" w:rsidP="009D66C2">
      <w:pPr>
        <w:pStyle w:val="ListParagraph"/>
        <w:numPr>
          <w:ilvl w:val="0"/>
          <w:numId w:val="7"/>
        </w:numPr>
        <w:spacing w:line="276" w:lineRule="auto"/>
        <w:rPr>
          <w:rFonts w:ascii="Cambria" w:hAnsi="Cambria"/>
          <w:b/>
        </w:rPr>
      </w:pPr>
      <w:r>
        <w:rPr>
          <w:rFonts w:ascii="Cambria" w:hAnsi="Cambria"/>
        </w:rPr>
        <w:t>John Hawkins</w:t>
      </w:r>
    </w:p>
    <w:p w14:paraId="4CC9607F" w14:textId="77777777" w:rsidR="00097A4C" w:rsidRDefault="00097A4C" w:rsidP="006E64FB">
      <w:pPr>
        <w:spacing w:line="276" w:lineRule="auto"/>
        <w:rPr>
          <w:rFonts w:ascii="Cambria" w:hAnsi="Cambria"/>
          <w:b/>
        </w:rPr>
      </w:pPr>
    </w:p>
    <w:p w14:paraId="6487D934" w14:textId="77777777" w:rsidR="00AF28DD" w:rsidRPr="00AF28DD" w:rsidRDefault="00AF28DD" w:rsidP="00AF28DD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Project Planning 101 –</w:t>
      </w:r>
      <w:r w:rsidR="001E4082">
        <w:rPr>
          <w:rFonts w:ascii="Cambria" w:hAnsi="Cambria"/>
          <w:b/>
        </w:rPr>
        <w:t xml:space="preserve"> </w:t>
      </w:r>
      <w:r>
        <w:rPr>
          <w:rFonts w:ascii="Cambria" w:hAnsi="Cambria"/>
          <w:b/>
        </w:rPr>
        <w:t>Jess Brown</w:t>
      </w:r>
    </w:p>
    <w:p w14:paraId="4AA47D67" w14:textId="77777777" w:rsidR="00AF28DD" w:rsidRDefault="00AF28DD" w:rsidP="00AF28DD">
      <w:pPr>
        <w:pStyle w:val="ListParagraph"/>
        <w:numPr>
          <w:ilvl w:val="0"/>
          <w:numId w:val="7"/>
        </w:numPr>
        <w:spacing w:line="276" w:lineRule="auto"/>
        <w:rPr>
          <w:rFonts w:ascii="Cambria" w:hAnsi="Cambria"/>
        </w:rPr>
      </w:pPr>
      <w:r w:rsidRPr="009D66C2">
        <w:rPr>
          <w:rFonts w:ascii="Cambria" w:hAnsi="Cambria"/>
        </w:rPr>
        <w:t>Project Planning</w:t>
      </w:r>
      <w:r>
        <w:rPr>
          <w:rFonts w:ascii="Cambria" w:hAnsi="Cambria"/>
        </w:rPr>
        <w:t xml:space="preserve"> Exercise</w:t>
      </w:r>
    </w:p>
    <w:p w14:paraId="236BA645" w14:textId="77777777" w:rsidR="001E4082" w:rsidRDefault="001E4082" w:rsidP="001E4082">
      <w:pPr>
        <w:spacing w:line="276" w:lineRule="auto"/>
        <w:rPr>
          <w:rFonts w:ascii="Cambria" w:hAnsi="Cambria"/>
        </w:rPr>
      </w:pPr>
    </w:p>
    <w:p w14:paraId="73D67456" w14:textId="77777777" w:rsidR="001E4082" w:rsidRPr="00AF28DD" w:rsidRDefault="001E4082" w:rsidP="001E4082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Setting Goals, Objectives, and Strategies – Gwen Kelly, John Hawkins</w:t>
      </w:r>
    </w:p>
    <w:p w14:paraId="053A0E31" w14:textId="77777777" w:rsidR="001E4082" w:rsidRDefault="001E4082" w:rsidP="001E4082">
      <w:pPr>
        <w:pStyle w:val="ListParagraph"/>
        <w:numPr>
          <w:ilvl w:val="0"/>
          <w:numId w:val="7"/>
        </w:numPr>
        <w:spacing w:line="276" w:lineRule="auto"/>
        <w:rPr>
          <w:rFonts w:ascii="Cambria" w:hAnsi="Cambria"/>
        </w:rPr>
      </w:pPr>
      <w:r w:rsidRPr="009D66C2">
        <w:rPr>
          <w:rFonts w:ascii="Cambria" w:hAnsi="Cambria"/>
        </w:rPr>
        <w:t>Project Planning</w:t>
      </w:r>
      <w:r>
        <w:rPr>
          <w:rFonts w:ascii="Cambria" w:hAnsi="Cambria"/>
        </w:rPr>
        <w:t xml:space="preserve"> Exercise</w:t>
      </w:r>
    </w:p>
    <w:p w14:paraId="1F3F2686" w14:textId="77777777" w:rsidR="006E7CC3" w:rsidRDefault="006E7CC3" w:rsidP="006E64FB">
      <w:pPr>
        <w:rPr>
          <w:rFonts w:ascii="Cambria" w:hAnsi="Cambria"/>
          <w:b/>
        </w:rPr>
      </w:pPr>
    </w:p>
    <w:p w14:paraId="54B5A969" w14:textId="77777777" w:rsidR="00AF28DD" w:rsidRDefault="001E4082" w:rsidP="00AF28DD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Presentations, </w:t>
      </w:r>
      <w:proofErr w:type="spellStart"/>
      <w:r w:rsidR="00FB41AB">
        <w:rPr>
          <w:rFonts w:ascii="Cambria" w:hAnsi="Cambria"/>
          <w:b/>
        </w:rPr>
        <w:t>Microgrants</w:t>
      </w:r>
      <w:proofErr w:type="spellEnd"/>
      <w:r w:rsidR="00FB41AB">
        <w:rPr>
          <w:rFonts w:ascii="Cambria" w:hAnsi="Cambria"/>
          <w:b/>
        </w:rPr>
        <w:t>, and Preview of Next Week’s Class</w:t>
      </w:r>
    </w:p>
    <w:p w14:paraId="58310CF7" w14:textId="77777777" w:rsidR="00AF28DD" w:rsidRPr="00097A4C" w:rsidRDefault="00FB41AB" w:rsidP="00AF28DD">
      <w:pPr>
        <w:pStyle w:val="ListParagraph"/>
        <w:numPr>
          <w:ilvl w:val="0"/>
          <w:numId w:val="7"/>
        </w:numPr>
        <w:spacing w:line="276" w:lineRule="auto"/>
        <w:rPr>
          <w:rFonts w:ascii="Cambria" w:hAnsi="Cambria"/>
          <w:b/>
        </w:rPr>
      </w:pPr>
      <w:proofErr w:type="spellStart"/>
      <w:r>
        <w:rPr>
          <w:rFonts w:ascii="Cambria" w:hAnsi="Cambria"/>
        </w:rPr>
        <w:t>Barnraising</w:t>
      </w:r>
      <w:proofErr w:type="spellEnd"/>
      <w:r>
        <w:rPr>
          <w:rFonts w:ascii="Cambria" w:hAnsi="Cambria"/>
        </w:rPr>
        <w:t xml:space="preserve"> preview</w:t>
      </w:r>
      <w:bookmarkStart w:id="0" w:name="_GoBack"/>
      <w:bookmarkEnd w:id="0"/>
    </w:p>
    <w:p w14:paraId="6CCB482E" w14:textId="77777777" w:rsidR="00AF28DD" w:rsidRDefault="00AF28DD" w:rsidP="006E64FB">
      <w:pPr>
        <w:rPr>
          <w:rFonts w:ascii="Cambria" w:hAnsi="Cambria"/>
          <w:b/>
        </w:rPr>
      </w:pPr>
    </w:p>
    <w:p w14:paraId="4D9CEE7E" w14:textId="77777777" w:rsidR="00AF28DD" w:rsidRDefault="00AF28DD" w:rsidP="006E64FB">
      <w:pPr>
        <w:rPr>
          <w:rFonts w:ascii="Cambria" w:hAnsi="Cambria"/>
          <w:b/>
        </w:rPr>
      </w:pPr>
    </w:p>
    <w:p w14:paraId="18763343" w14:textId="77777777" w:rsidR="00AF28DD" w:rsidRDefault="00AF28DD" w:rsidP="006E64FB">
      <w:pPr>
        <w:rPr>
          <w:rFonts w:ascii="Cambria" w:hAnsi="Cambria"/>
          <w:b/>
        </w:rPr>
      </w:pPr>
    </w:p>
    <w:p w14:paraId="099962DE" w14:textId="77777777" w:rsidR="00AF28DD" w:rsidRDefault="00AF28DD" w:rsidP="006E64FB">
      <w:pPr>
        <w:rPr>
          <w:rFonts w:ascii="Cambria" w:hAnsi="Cambria"/>
          <w:b/>
        </w:rPr>
      </w:pPr>
    </w:p>
    <w:p w14:paraId="5C7283BD" w14:textId="77777777" w:rsidR="00AF28DD" w:rsidRDefault="00AF28DD" w:rsidP="006E64FB">
      <w:pPr>
        <w:rPr>
          <w:rFonts w:ascii="Cambria" w:hAnsi="Cambria"/>
          <w:b/>
        </w:rPr>
      </w:pPr>
    </w:p>
    <w:p w14:paraId="3034C021" w14:textId="77777777" w:rsidR="00AF28DD" w:rsidRDefault="00AF28DD" w:rsidP="006E64FB">
      <w:pPr>
        <w:rPr>
          <w:rFonts w:ascii="Cambria" w:hAnsi="Cambria"/>
          <w:b/>
        </w:rPr>
      </w:pPr>
    </w:p>
    <w:p w14:paraId="72BB7CFD" w14:textId="77777777" w:rsidR="00AF28DD" w:rsidRDefault="00AF28DD" w:rsidP="006E64FB">
      <w:pPr>
        <w:rPr>
          <w:rFonts w:ascii="Cambria" w:hAnsi="Cambria"/>
          <w:b/>
        </w:rPr>
      </w:pPr>
    </w:p>
    <w:p w14:paraId="1DB6EF4C" w14:textId="77777777" w:rsidR="00AF28DD" w:rsidRDefault="00AF28DD" w:rsidP="006E64FB">
      <w:pPr>
        <w:rPr>
          <w:rFonts w:ascii="Cambria" w:hAnsi="Cambria"/>
          <w:b/>
        </w:rPr>
      </w:pPr>
    </w:p>
    <w:p w14:paraId="0E06F3FB" w14:textId="77777777" w:rsidR="00AF28DD" w:rsidRDefault="00AF28DD" w:rsidP="006E64FB">
      <w:pPr>
        <w:rPr>
          <w:rFonts w:ascii="Cambria" w:hAnsi="Cambria"/>
          <w:b/>
        </w:rPr>
      </w:pPr>
    </w:p>
    <w:p w14:paraId="3BCA8E98" w14:textId="77777777" w:rsidR="00AF28DD" w:rsidRDefault="00AF28DD" w:rsidP="006E64FB">
      <w:pPr>
        <w:rPr>
          <w:rFonts w:ascii="Cambria" w:hAnsi="Cambria"/>
          <w:b/>
        </w:rPr>
      </w:pPr>
    </w:p>
    <w:p w14:paraId="64CD2FB6" w14:textId="77777777" w:rsidR="00AF28DD" w:rsidRDefault="00AF28DD" w:rsidP="006E64FB">
      <w:pPr>
        <w:rPr>
          <w:rFonts w:ascii="Cambria" w:hAnsi="Cambria"/>
          <w:b/>
        </w:rPr>
      </w:pPr>
    </w:p>
    <w:p w14:paraId="2EAC58CC" w14:textId="77777777" w:rsidR="00B3645B" w:rsidRPr="006E64FB" w:rsidRDefault="00370924" w:rsidP="006E64FB">
      <w:pPr>
        <w:rPr>
          <w:rFonts w:ascii="Cambria" w:hAnsi="Cambria"/>
          <w:b/>
        </w:rPr>
      </w:pPr>
      <w:r w:rsidRPr="006E64FB">
        <w:rPr>
          <w:rFonts w:ascii="Cambria" w:hAnsi="Cambria"/>
          <w:b/>
        </w:rPr>
        <w:t xml:space="preserve">Good Night and Safe Travels Home! </w:t>
      </w:r>
    </w:p>
    <w:p w14:paraId="24D7515E" w14:textId="77777777" w:rsidR="000B5777" w:rsidRPr="006E64FB" w:rsidRDefault="000B5777" w:rsidP="00C3561C">
      <w:pPr>
        <w:rPr>
          <w:rFonts w:ascii="Cambria" w:hAnsi="Cambria" w:cs="Tahoma"/>
          <w:b/>
          <w:sz w:val="22"/>
          <w:szCs w:val="22"/>
        </w:rPr>
      </w:pPr>
    </w:p>
    <w:p w14:paraId="73595305" w14:textId="77777777" w:rsidR="00370924" w:rsidRPr="006E64FB" w:rsidRDefault="00370924" w:rsidP="00C3561C">
      <w:pPr>
        <w:rPr>
          <w:rFonts w:ascii="Cambria" w:hAnsi="Cambria" w:cs="Tahoma"/>
          <w:b/>
          <w:sz w:val="18"/>
          <w:szCs w:val="18"/>
        </w:rPr>
      </w:pPr>
    </w:p>
    <w:p w14:paraId="44D2D8C8" w14:textId="77777777" w:rsidR="00370924" w:rsidRPr="006E64FB" w:rsidRDefault="00370924" w:rsidP="00370924">
      <w:pPr>
        <w:jc w:val="center"/>
        <w:rPr>
          <w:rFonts w:ascii="Cambria" w:hAnsi="Cambria" w:cs="Tahoma"/>
          <w:b/>
          <w:sz w:val="18"/>
          <w:szCs w:val="18"/>
        </w:rPr>
      </w:pPr>
      <w:r w:rsidRPr="006E64FB">
        <w:rPr>
          <w:rFonts w:ascii="Cambria" w:hAnsi="Cambria" w:cs="Tahoma"/>
          <w:b/>
          <w:noProof/>
          <w:sz w:val="18"/>
          <w:szCs w:val="18"/>
        </w:rPr>
        <w:drawing>
          <wp:inline distT="0" distB="0" distL="0" distR="0" wp14:anchorId="30B84D4B" wp14:editId="297A1495">
            <wp:extent cx="2133600" cy="4400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FN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599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35522" w14:textId="77777777" w:rsidR="00370924" w:rsidRPr="006E64FB" w:rsidRDefault="00370924" w:rsidP="00C3561C">
      <w:pPr>
        <w:rPr>
          <w:rFonts w:ascii="Cambria" w:hAnsi="Cambria" w:cs="Tahoma"/>
          <w:b/>
          <w:sz w:val="18"/>
          <w:szCs w:val="18"/>
        </w:rPr>
      </w:pPr>
    </w:p>
    <w:p w14:paraId="3175E972" w14:textId="77777777" w:rsidR="00C3561C" w:rsidRPr="006E64FB" w:rsidRDefault="00C3561C" w:rsidP="006E64FB">
      <w:pPr>
        <w:jc w:val="center"/>
        <w:rPr>
          <w:rFonts w:ascii="Cambria" w:hAnsi="Cambria" w:cs="Tahoma"/>
          <w:b/>
          <w:sz w:val="18"/>
          <w:szCs w:val="18"/>
        </w:rPr>
      </w:pPr>
      <w:r w:rsidRPr="006E64FB">
        <w:rPr>
          <w:rFonts w:ascii="Cambria" w:hAnsi="Cambria" w:cs="Tahoma"/>
          <w:b/>
          <w:sz w:val="18"/>
          <w:szCs w:val="18"/>
        </w:rPr>
        <w:t xml:space="preserve">Center </w:t>
      </w:r>
      <w:proofErr w:type="gramStart"/>
      <w:r w:rsidRPr="006E64FB">
        <w:rPr>
          <w:rFonts w:ascii="Cambria" w:hAnsi="Cambria" w:cs="Tahoma"/>
          <w:b/>
          <w:sz w:val="18"/>
          <w:szCs w:val="18"/>
        </w:rPr>
        <w:t>For</w:t>
      </w:r>
      <w:proofErr w:type="gramEnd"/>
      <w:r w:rsidRPr="006E64FB">
        <w:rPr>
          <w:rFonts w:ascii="Cambria" w:hAnsi="Cambria" w:cs="Tahoma"/>
          <w:b/>
          <w:sz w:val="18"/>
          <w:szCs w:val="18"/>
        </w:rPr>
        <w:t xml:space="preserve"> Neighborhoods    </w:t>
      </w:r>
      <w:r w:rsidR="00370924" w:rsidRPr="006E64FB">
        <w:rPr>
          <w:rFonts w:ascii="Cambria" w:hAnsi="Cambria" w:cs="Tahoma"/>
          <w:b/>
          <w:sz w:val="18"/>
          <w:szCs w:val="18"/>
        </w:rPr>
        <w:t xml:space="preserve">|   </w:t>
      </w:r>
      <w:r w:rsidR="00F13182">
        <w:rPr>
          <w:rFonts w:ascii="Cambria" w:hAnsi="Cambria" w:cs="Tahoma"/>
          <w:b/>
          <w:sz w:val="18"/>
          <w:szCs w:val="18"/>
        </w:rPr>
        <w:t>507 S 3</w:t>
      </w:r>
      <w:r w:rsidR="00F13182" w:rsidRPr="00F13182">
        <w:rPr>
          <w:rFonts w:ascii="Cambria" w:hAnsi="Cambria" w:cs="Tahoma"/>
          <w:b/>
          <w:sz w:val="18"/>
          <w:szCs w:val="18"/>
          <w:vertAlign w:val="superscript"/>
        </w:rPr>
        <w:t>rd</w:t>
      </w:r>
      <w:r w:rsidR="00F13182">
        <w:rPr>
          <w:rFonts w:ascii="Cambria" w:hAnsi="Cambria" w:cs="Tahoma"/>
          <w:b/>
          <w:sz w:val="18"/>
          <w:szCs w:val="18"/>
        </w:rPr>
        <w:t xml:space="preserve"> Street</w:t>
      </w:r>
      <w:r w:rsidRPr="006E64FB">
        <w:rPr>
          <w:rFonts w:ascii="Cambria" w:hAnsi="Cambria" w:cs="Tahoma"/>
          <w:b/>
          <w:sz w:val="18"/>
          <w:szCs w:val="18"/>
        </w:rPr>
        <w:t xml:space="preserve">, Louisville, KY    </w:t>
      </w:r>
      <w:r w:rsidR="00370924" w:rsidRPr="006E64FB">
        <w:rPr>
          <w:rFonts w:ascii="Cambria" w:hAnsi="Cambria" w:cs="Tahoma"/>
          <w:b/>
          <w:sz w:val="18"/>
          <w:szCs w:val="18"/>
        </w:rPr>
        <w:t xml:space="preserve">|   </w:t>
      </w:r>
      <w:r w:rsidRPr="006E64FB">
        <w:rPr>
          <w:rFonts w:ascii="Cambria" w:hAnsi="Cambria" w:cs="Tahoma"/>
          <w:b/>
          <w:sz w:val="18"/>
          <w:szCs w:val="18"/>
        </w:rPr>
        <w:t>502.589.0343</w:t>
      </w:r>
    </w:p>
    <w:p w14:paraId="13898A11" w14:textId="77777777" w:rsidR="00370924" w:rsidRPr="006E64FB" w:rsidRDefault="00C3561C" w:rsidP="00370924">
      <w:pPr>
        <w:jc w:val="center"/>
        <w:rPr>
          <w:rFonts w:ascii="Cambria" w:hAnsi="Cambria" w:cs="Tahoma"/>
          <w:b/>
          <w:sz w:val="18"/>
          <w:szCs w:val="18"/>
        </w:rPr>
      </w:pPr>
      <w:r w:rsidRPr="006E64FB">
        <w:rPr>
          <w:rFonts w:ascii="Cambria" w:hAnsi="Cambria" w:cs="Tahoma"/>
          <w:b/>
          <w:sz w:val="18"/>
          <w:szCs w:val="18"/>
        </w:rPr>
        <w:t>www.centerforneighborhoods.org</w:t>
      </w:r>
    </w:p>
    <w:sectPr w:rsidR="00370924" w:rsidRPr="006E64FB" w:rsidSect="006E64F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53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F18B74" w14:textId="77777777" w:rsidR="00486640" w:rsidRDefault="00486640" w:rsidP="006E64FB">
      <w:r>
        <w:separator/>
      </w:r>
    </w:p>
  </w:endnote>
  <w:endnote w:type="continuationSeparator" w:id="0">
    <w:p w14:paraId="29B018D7" w14:textId="77777777" w:rsidR="00486640" w:rsidRDefault="00486640" w:rsidP="006E6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1C771" w14:textId="77777777" w:rsidR="00252099" w:rsidRDefault="0025209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2B7F08" w14:textId="77777777" w:rsidR="006E64FB" w:rsidRDefault="006E64FB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F082B3" w14:textId="77777777" w:rsidR="00252099" w:rsidRDefault="0025209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3B0368" w14:textId="77777777" w:rsidR="00486640" w:rsidRDefault="00486640" w:rsidP="006E64FB">
      <w:r>
        <w:separator/>
      </w:r>
    </w:p>
  </w:footnote>
  <w:footnote w:type="continuationSeparator" w:id="0">
    <w:p w14:paraId="44DD2A41" w14:textId="77777777" w:rsidR="00486640" w:rsidRDefault="00486640" w:rsidP="006E64F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AB3376" w14:textId="77777777" w:rsidR="00252099" w:rsidRDefault="0025209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08D55F" w14:textId="77777777" w:rsidR="00252099" w:rsidRDefault="00252099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35183B" w14:textId="77777777" w:rsidR="00252099" w:rsidRDefault="00252099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05542"/>
    <w:multiLevelType w:val="hybridMultilevel"/>
    <w:tmpl w:val="3D208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312F55"/>
    <w:multiLevelType w:val="hybridMultilevel"/>
    <w:tmpl w:val="8EB66D14"/>
    <w:lvl w:ilvl="0" w:tplc="FACE55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2747817"/>
    <w:multiLevelType w:val="hybridMultilevel"/>
    <w:tmpl w:val="4D62F6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6E96B92"/>
    <w:multiLevelType w:val="hybridMultilevel"/>
    <w:tmpl w:val="EFB0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CC1FFC"/>
    <w:multiLevelType w:val="hybridMultilevel"/>
    <w:tmpl w:val="512C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A020295"/>
    <w:multiLevelType w:val="hybridMultilevel"/>
    <w:tmpl w:val="5E380730"/>
    <w:lvl w:ilvl="0" w:tplc="1F7652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10B24C">
      <w:start w:val="2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701D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BE85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34CF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C47D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2A5F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00DC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1A3D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513A5FB1"/>
    <w:multiLevelType w:val="hybridMultilevel"/>
    <w:tmpl w:val="CA8A8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416BAF"/>
    <w:multiLevelType w:val="hybridMultilevel"/>
    <w:tmpl w:val="8A160D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335324A"/>
    <w:multiLevelType w:val="hybridMultilevel"/>
    <w:tmpl w:val="D852737C"/>
    <w:lvl w:ilvl="0" w:tplc="C5C6BC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00">
      <w:start w:val="2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56F2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7473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D811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B054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F08E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F25D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78AF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79DD721D"/>
    <w:multiLevelType w:val="hybridMultilevel"/>
    <w:tmpl w:val="212017A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9"/>
  </w:num>
  <w:num w:numId="5">
    <w:abstractNumId w:val="3"/>
  </w:num>
  <w:num w:numId="6">
    <w:abstractNumId w:val="4"/>
  </w:num>
  <w:num w:numId="7">
    <w:abstractNumId w:val="0"/>
  </w:num>
  <w:num w:numId="8">
    <w:abstractNumId w:val="8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2Mzc2MDEyMzAwsTYyUdpeDU4uLM/DyQAsNaAECJeQUsAAAA"/>
  </w:docVars>
  <w:rsids>
    <w:rsidRoot w:val="00C3561C"/>
    <w:rsid w:val="00011D01"/>
    <w:rsid w:val="00023251"/>
    <w:rsid w:val="00090C32"/>
    <w:rsid w:val="00091E65"/>
    <w:rsid w:val="00097A4C"/>
    <w:rsid w:val="000A0EC8"/>
    <w:rsid w:val="000B5777"/>
    <w:rsid w:val="000F3752"/>
    <w:rsid w:val="00111B74"/>
    <w:rsid w:val="0013755A"/>
    <w:rsid w:val="001849AC"/>
    <w:rsid w:val="001B15ED"/>
    <w:rsid w:val="001E4082"/>
    <w:rsid w:val="001F2C6A"/>
    <w:rsid w:val="00252099"/>
    <w:rsid w:val="002E1F40"/>
    <w:rsid w:val="00342EEE"/>
    <w:rsid w:val="00370924"/>
    <w:rsid w:val="00486640"/>
    <w:rsid w:val="004C3FD5"/>
    <w:rsid w:val="0053702B"/>
    <w:rsid w:val="00545A9F"/>
    <w:rsid w:val="005A5DF2"/>
    <w:rsid w:val="005C2BA3"/>
    <w:rsid w:val="00647F43"/>
    <w:rsid w:val="006E64FB"/>
    <w:rsid w:val="006E7CC3"/>
    <w:rsid w:val="00732DE1"/>
    <w:rsid w:val="00787547"/>
    <w:rsid w:val="007F0DFD"/>
    <w:rsid w:val="008153DA"/>
    <w:rsid w:val="00850C2F"/>
    <w:rsid w:val="008C6AC9"/>
    <w:rsid w:val="0093409C"/>
    <w:rsid w:val="009762A3"/>
    <w:rsid w:val="009C75C4"/>
    <w:rsid w:val="009D2DCE"/>
    <w:rsid w:val="009D66C2"/>
    <w:rsid w:val="00AD6423"/>
    <w:rsid w:val="00AF28DD"/>
    <w:rsid w:val="00B3645B"/>
    <w:rsid w:val="00B5634B"/>
    <w:rsid w:val="00C3561C"/>
    <w:rsid w:val="00C80C41"/>
    <w:rsid w:val="00D24DAB"/>
    <w:rsid w:val="00D252ED"/>
    <w:rsid w:val="00D66322"/>
    <w:rsid w:val="00D721A9"/>
    <w:rsid w:val="00DC1F9E"/>
    <w:rsid w:val="00E14412"/>
    <w:rsid w:val="00E61C63"/>
    <w:rsid w:val="00E62A1D"/>
    <w:rsid w:val="00E94A51"/>
    <w:rsid w:val="00F021B4"/>
    <w:rsid w:val="00F13182"/>
    <w:rsid w:val="00FB41AB"/>
    <w:rsid w:val="00FC2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7BA912"/>
  <w15:docId w15:val="{A9E9DCAB-D68A-403C-B26F-789366224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6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56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61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64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73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54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21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4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758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152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5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852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5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303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401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487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tiff"/><Relationship Id="rId9" Type="http://schemas.openxmlformats.org/officeDocument/2006/relationships/image" Target="media/image2.jpe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AD0515-7887-2A4C-9706-DD9C0BD92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6</Words>
  <Characters>496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FN</dc:creator>
  <cp:lastModifiedBy>Microsoft Office User</cp:lastModifiedBy>
  <cp:revision>2</cp:revision>
  <cp:lastPrinted>2018-09-25T20:08:00Z</cp:lastPrinted>
  <dcterms:created xsi:type="dcterms:W3CDTF">2019-03-12T22:46:00Z</dcterms:created>
  <dcterms:modified xsi:type="dcterms:W3CDTF">2019-03-12T22:46:00Z</dcterms:modified>
</cp:coreProperties>
</file>